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5C7FD" w14:textId="77777777" w:rsidR="006105A6" w:rsidRDefault="006105A6" w:rsidP="0064760F">
      <w:pPr>
        <w:jc w:val="center"/>
        <w:rPr>
          <w:b/>
          <w:sz w:val="28"/>
        </w:rPr>
      </w:pPr>
      <w:r>
        <w:rPr>
          <w:b/>
          <w:sz w:val="28"/>
        </w:rPr>
        <w:t xml:space="preserve">Dodatek č. </w:t>
      </w:r>
      <w:r w:rsidR="0064760F">
        <w:rPr>
          <w:b/>
          <w:sz w:val="28"/>
        </w:rPr>
        <w:t>4</w:t>
      </w:r>
    </w:p>
    <w:p w14:paraId="49761F29" w14:textId="77777777" w:rsidR="00B30DF0" w:rsidRDefault="006105A6" w:rsidP="00B30DF0">
      <w:pPr>
        <w:jc w:val="center"/>
        <w:rPr>
          <w:b/>
          <w:sz w:val="28"/>
        </w:rPr>
      </w:pPr>
      <w:r>
        <w:rPr>
          <w:b/>
          <w:sz w:val="28"/>
        </w:rPr>
        <w:t>ke s</w:t>
      </w:r>
      <w:r w:rsidR="00A11E94" w:rsidRPr="00953ED1">
        <w:rPr>
          <w:b/>
          <w:sz w:val="28"/>
        </w:rPr>
        <w:t>mlouv</w:t>
      </w:r>
      <w:r>
        <w:rPr>
          <w:b/>
          <w:sz w:val="28"/>
        </w:rPr>
        <w:t>ě</w:t>
      </w:r>
      <w:r w:rsidR="00A11E94" w:rsidRPr="00953ED1">
        <w:rPr>
          <w:b/>
          <w:sz w:val="28"/>
        </w:rPr>
        <w:t xml:space="preserve"> o spolupráci při řešení projektu výzkumu a </w:t>
      </w:r>
      <w:r w:rsidR="00B30DF0" w:rsidRPr="00953ED1">
        <w:rPr>
          <w:b/>
          <w:sz w:val="28"/>
        </w:rPr>
        <w:t>vývoje</w:t>
      </w:r>
      <w:r w:rsidR="00A11E94" w:rsidRPr="00953ED1">
        <w:rPr>
          <w:b/>
          <w:sz w:val="28"/>
        </w:rPr>
        <w:t xml:space="preserve"> </w:t>
      </w:r>
      <w:r w:rsidR="00B30DF0" w:rsidRPr="00953ED1">
        <w:rPr>
          <w:b/>
          <w:sz w:val="28"/>
        </w:rPr>
        <w:t xml:space="preserve">s názvem </w:t>
      </w:r>
      <w:r w:rsidR="00A11E94" w:rsidRPr="00953ED1">
        <w:rPr>
          <w:b/>
          <w:sz w:val="28"/>
        </w:rPr>
        <w:t>„</w:t>
      </w:r>
      <w:r w:rsidR="00E63BF5">
        <w:rPr>
          <w:b/>
          <w:sz w:val="28"/>
        </w:rPr>
        <w:t xml:space="preserve">Výzkumné a vývojové aktivity </w:t>
      </w:r>
      <w:r w:rsidR="002738CA">
        <w:rPr>
          <w:b/>
          <w:sz w:val="28"/>
        </w:rPr>
        <w:t xml:space="preserve">společnosti </w:t>
      </w:r>
      <w:proofErr w:type="spellStart"/>
      <w:r w:rsidR="002738CA" w:rsidRPr="00E63BF5">
        <w:rPr>
          <w:b/>
          <w:sz w:val="28"/>
        </w:rPr>
        <w:t>TriLAB</w:t>
      </w:r>
      <w:proofErr w:type="spellEnd"/>
      <w:r w:rsidR="002738CA" w:rsidRPr="00E63BF5">
        <w:rPr>
          <w:b/>
          <w:sz w:val="28"/>
        </w:rPr>
        <w:t xml:space="preserve"> Group s.r.o.</w:t>
      </w:r>
      <w:r w:rsidR="002738CA">
        <w:rPr>
          <w:b/>
          <w:sz w:val="28"/>
        </w:rPr>
        <w:t xml:space="preserve"> využívající technologie 3D tisku s </w:t>
      </w:r>
      <w:proofErr w:type="gramStart"/>
      <w:r w:rsidR="002738CA">
        <w:rPr>
          <w:b/>
          <w:sz w:val="28"/>
        </w:rPr>
        <w:t>delta</w:t>
      </w:r>
      <w:proofErr w:type="gramEnd"/>
      <w:r w:rsidR="002738CA">
        <w:rPr>
          <w:b/>
          <w:sz w:val="28"/>
        </w:rPr>
        <w:t xml:space="preserve"> kinematikou pro aplikovaný biologický 3D tisk</w:t>
      </w:r>
      <w:r w:rsidR="00A11E94" w:rsidRPr="00953ED1">
        <w:rPr>
          <w:b/>
          <w:sz w:val="28"/>
        </w:rPr>
        <w:t>“</w:t>
      </w:r>
      <w:r>
        <w:rPr>
          <w:b/>
          <w:sz w:val="28"/>
        </w:rPr>
        <w:t xml:space="preserve"> ze dne 27.9.2017</w:t>
      </w:r>
    </w:p>
    <w:p w14:paraId="53963119" w14:textId="77777777" w:rsidR="00BB5692" w:rsidRPr="00B30DF0" w:rsidRDefault="00BB5692" w:rsidP="00B30DF0">
      <w:pPr>
        <w:jc w:val="center"/>
        <w:rPr>
          <w:b/>
          <w:sz w:val="28"/>
        </w:rPr>
      </w:pPr>
      <w:proofErr w:type="gramStart"/>
      <w:r>
        <w:rPr>
          <w:b/>
          <w:sz w:val="28"/>
        </w:rPr>
        <w:t>mezi:</w:t>
      </w:r>
      <w:proofErr w:type="gramEnd"/>
    </w:p>
    <w:p w14:paraId="43E677AE" w14:textId="77777777" w:rsidR="009F5D1D" w:rsidRDefault="009F5D1D" w:rsidP="00B30DF0">
      <w:pPr>
        <w:jc w:val="center"/>
      </w:pPr>
    </w:p>
    <w:p w14:paraId="7B8A21C1" w14:textId="77777777" w:rsidR="009F5D1D" w:rsidRPr="009F5D1D" w:rsidRDefault="00B30DF0" w:rsidP="009F5D1D">
      <w:pPr>
        <w:pStyle w:val="Nadpis2"/>
        <w:spacing w:before="0"/>
        <w:jc w:val="center"/>
        <w:rPr>
          <w:color w:val="auto"/>
        </w:rPr>
      </w:pPr>
      <w:r w:rsidRPr="009F5D1D">
        <w:rPr>
          <w:color w:val="auto"/>
        </w:rPr>
        <w:t xml:space="preserve">Článek 1. </w:t>
      </w:r>
    </w:p>
    <w:p w14:paraId="7D3DD741" w14:textId="77777777" w:rsidR="00B30DF0" w:rsidRPr="009F5D1D" w:rsidRDefault="00B30DF0" w:rsidP="009F5D1D">
      <w:pPr>
        <w:pStyle w:val="Nadpis2"/>
        <w:spacing w:before="0"/>
        <w:jc w:val="center"/>
        <w:rPr>
          <w:color w:val="auto"/>
        </w:rPr>
      </w:pPr>
      <w:r w:rsidRPr="009F5D1D">
        <w:rPr>
          <w:color w:val="auto"/>
        </w:rPr>
        <w:t>Smluvní strany</w:t>
      </w:r>
    </w:p>
    <w:p w14:paraId="4877D96A" w14:textId="77777777" w:rsidR="00B30DF0" w:rsidRDefault="00B30DF0" w:rsidP="00B30DF0">
      <w:r>
        <w:t>1.1</w:t>
      </w:r>
      <w:r>
        <w:tab/>
      </w:r>
      <w:proofErr w:type="spellStart"/>
      <w:r w:rsidR="00E63BF5" w:rsidRPr="00E63BF5">
        <w:rPr>
          <w:b/>
        </w:rPr>
        <w:t>TriLAB</w:t>
      </w:r>
      <w:proofErr w:type="spellEnd"/>
      <w:r w:rsidR="00E63BF5" w:rsidRPr="00E63BF5">
        <w:rPr>
          <w:b/>
        </w:rPr>
        <w:t xml:space="preserve"> Group s.r.o.</w:t>
      </w:r>
    </w:p>
    <w:p w14:paraId="38DC9AA4" w14:textId="54C0460E" w:rsidR="00B30DF0" w:rsidRDefault="00B30DF0" w:rsidP="00B30DF0">
      <w:pPr>
        <w:spacing w:after="0"/>
        <w:ind w:firstLine="708"/>
      </w:pPr>
      <w:r>
        <w:t xml:space="preserve">Sídlo: </w:t>
      </w:r>
      <w:r w:rsidR="008B1280">
        <w:t xml:space="preserve"> </w:t>
      </w:r>
      <w:r w:rsidR="00424B73">
        <w:tab/>
      </w:r>
      <w:r w:rsidR="00424B73">
        <w:tab/>
      </w:r>
      <w:r w:rsidR="00424B73">
        <w:tab/>
        <w:t>Purkyňova 649/127, 612 00,</w:t>
      </w:r>
      <w:r w:rsidR="008B1280">
        <w:t xml:space="preserve"> Brno</w:t>
      </w:r>
    </w:p>
    <w:p w14:paraId="022544F9" w14:textId="65A85004" w:rsidR="00B30DF0" w:rsidRDefault="00B30DF0" w:rsidP="00B30DF0">
      <w:pPr>
        <w:spacing w:after="0"/>
        <w:ind w:firstLine="708"/>
      </w:pPr>
      <w:r>
        <w:t xml:space="preserve">IČ: </w:t>
      </w:r>
      <w:r w:rsidR="008B1280">
        <w:t xml:space="preserve"> </w:t>
      </w:r>
      <w:r w:rsidR="00424B73">
        <w:tab/>
      </w:r>
      <w:r w:rsidR="00424B73">
        <w:tab/>
      </w:r>
      <w:r w:rsidR="00424B73">
        <w:tab/>
      </w:r>
      <w:r w:rsidR="008B1280" w:rsidRPr="008B1280">
        <w:t>05288746</w:t>
      </w:r>
    </w:p>
    <w:p w14:paraId="6AD3AB31" w14:textId="09129B47" w:rsidR="00B30DF0" w:rsidRDefault="00B30DF0" w:rsidP="00B30DF0">
      <w:pPr>
        <w:spacing w:after="0"/>
        <w:ind w:firstLine="708"/>
      </w:pPr>
      <w:r>
        <w:t xml:space="preserve">DIČ: </w:t>
      </w:r>
      <w:r w:rsidR="00424B73">
        <w:tab/>
      </w:r>
      <w:r w:rsidR="00424B73">
        <w:tab/>
      </w:r>
      <w:r w:rsidR="00424B73">
        <w:tab/>
      </w:r>
      <w:r w:rsidR="008B1280">
        <w:t>CZ</w:t>
      </w:r>
      <w:r w:rsidR="008B1280" w:rsidRPr="008B1280">
        <w:t>05288746</w:t>
      </w:r>
    </w:p>
    <w:p w14:paraId="555B737C" w14:textId="77777777" w:rsidR="00B30DF0" w:rsidRDefault="00B30DF0" w:rsidP="00B30DF0">
      <w:pPr>
        <w:spacing w:after="0"/>
        <w:ind w:firstLine="708"/>
      </w:pPr>
      <w:r>
        <w:t>v obchodním rejstříku vedeném Krajským soudem v</w:t>
      </w:r>
      <w:r w:rsidR="00953ED1">
        <w:t xml:space="preserve"> Brně </w:t>
      </w:r>
      <w:r>
        <w:t xml:space="preserve">zapsaná v </w:t>
      </w:r>
      <w:r w:rsidRPr="008B1280">
        <w:t xml:space="preserve">oddílu </w:t>
      </w:r>
      <w:r w:rsidR="008B1280" w:rsidRPr="008B1280">
        <w:t>C</w:t>
      </w:r>
      <w:r w:rsidR="00953ED1" w:rsidRPr="008B1280">
        <w:t>,</w:t>
      </w:r>
      <w:r w:rsidRPr="008B1280">
        <w:t xml:space="preserve"> vložka </w:t>
      </w:r>
      <w:r w:rsidR="008B1280" w:rsidRPr="008B1280">
        <w:t>94527</w:t>
      </w:r>
      <w:r w:rsidRPr="008B1280">
        <w:t xml:space="preserve"> </w:t>
      </w:r>
    </w:p>
    <w:p w14:paraId="306A3031" w14:textId="4939AF16" w:rsidR="00B30DF0" w:rsidRDefault="00B30DF0" w:rsidP="00B30DF0">
      <w:pPr>
        <w:spacing w:after="0"/>
        <w:ind w:firstLine="708"/>
      </w:pPr>
      <w:r>
        <w:t xml:space="preserve">Bankovní spojení: </w:t>
      </w:r>
      <w:r w:rsidR="00424B73">
        <w:tab/>
      </w:r>
      <w:proofErr w:type="spellStart"/>
      <w:r w:rsidR="008B1280">
        <w:t>Fio</w:t>
      </w:r>
      <w:proofErr w:type="spellEnd"/>
      <w:r w:rsidR="008B1280">
        <w:t xml:space="preserve"> Banka a.s.</w:t>
      </w:r>
    </w:p>
    <w:p w14:paraId="74C7A0F6" w14:textId="788A51A1" w:rsidR="00B30DF0" w:rsidRDefault="00B30DF0" w:rsidP="00B30DF0">
      <w:pPr>
        <w:spacing w:after="0"/>
        <w:ind w:firstLine="708"/>
      </w:pPr>
      <w:r>
        <w:t xml:space="preserve">Číslo účtu: </w:t>
      </w:r>
      <w:r w:rsidR="00424B73">
        <w:tab/>
      </w:r>
      <w:r w:rsidR="00424B73">
        <w:tab/>
      </w:r>
      <w:r w:rsidR="00CB1C92" w:rsidRPr="00543AD9">
        <w:t>2401040563/2010</w:t>
      </w:r>
    </w:p>
    <w:p w14:paraId="55CAD1B3" w14:textId="5C231A14" w:rsidR="002B7EBC" w:rsidRDefault="00B30DF0" w:rsidP="00B30DF0">
      <w:pPr>
        <w:spacing w:after="0"/>
        <w:ind w:firstLine="708"/>
      </w:pPr>
      <w:r>
        <w:t>Statutární orgán:</w:t>
      </w:r>
      <w:r w:rsidR="002B7EBC">
        <w:tab/>
        <w:t>Mgr</w:t>
      </w:r>
      <w:r w:rsidR="00AA7C18">
        <w:t>.</w:t>
      </w:r>
      <w:r w:rsidR="002B7EBC">
        <w:t xml:space="preserve"> </w:t>
      </w:r>
      <w:r w:rsidR="00AA7C18">
        <w:t>Michal Boháč, Ph.D.</w:t>
      </w:r>
      <w:r w:rsidR="002B7EBC">
        <w:t>, jednatel</w:t>
      </w:r>
    </w:p>
    <w:p w14:paraId="60DB91D9" w14:textId="4C4631BD" w:rsidR="00B30DF0" w:rsidRDefault="00B30DF0" w:rsidP="00B30DF0">
      <w:pPr>
        <w:spacing w:after="0"/>
        <w:ind w:firstLine="708"/>
      </w:pPr>
      <w:r>
        <w:t xml:space="preserve">Jméno a příjmení řešitele: </w:t>
      </w:r>
      <w:proofErr w:type="spellStart"/>
      <w:r w:rsidR="00424B73" w:rsidRPr="007B5C72">
        <w:rPr>
          <w:highlight w:val="black"/>
        </w:rPr>
        <w:t>Mgr</w:t>
      </w:r>
      <w:r w:rsidR="007B5C72" w:rsidRPr="007B5C72">
        <w:rPr>
          <w:highlight w:val="black"/>
        </w:rPr>
        <w:t>xxxxxxxxxxxxxxxxxxxxx</w:t>
      </w:r>
      <w:proofErr w:type="spellEnd"/>
      <w:r w:rsidR="00424B73" w:rsidRPr="007B5C72">
        <w:rPr>
          <w:highlight w:val="black"/>
        </w:rPr>
        <w:t xml:space="preserve">, </w:t>
      </w:r>
      <w:proofErr w:type="spellStart"/>
      <w:r w:rsidR="007B5C72" w:rsidRPr="007B5C72">
        <w:rPr>
          <w:highlight w:val="black"/>
        </w:rPr>
        <w:t>xxxx</w:t>
      </w:r>
      <w:proofErr w:type="spellEnd"/>
    </w:p>
    <w:p w14:paraId="62771928" w14:textId="77777777" w:rsidR="00B510C8" w:rsidRDefault="00B510C8" w:rsidP="00B30DF0">
      <w:pPr>
        <w:spacing w:after="0"/>
        <w:ind w:firstLine="708"/>
      </w:pPr>
      <w:r>
        <w:t>dále jen „příjemce“</w:t>
      </w:r>
    </w:p>
    <w:p w14:paraId="0E0CFFE2" w14:textId="77777777" w:rsidR="00B30DF0" w:rsidRDefault="00B30DF0" w:rsidP="00B30DF0">
      <w:pPr>
        <w:ind w:firstLine="708"/>
      </w:pPr>
    </w:p>
    <w:p w14:paraId="23C1273E" w14:textId="77777777" w:rsidR="00B30DF0" w:rsidRPr="00B30DF0" w:rsidRDefault="00B30DF0" w:rsidP="00B30DF0">
      <w:pPr>
        <w:ind w:firstLine="708"/>
        <w:rPr>
          <w:b/>
        </w:rPr>
      </w:pPr>
      <w:r w:rsidRPr="00B30DF0">
        <w:rPr>
          <w:b/>
        </w:rPr>
        <w:t>na straně jedné a dále v textu pouze jako příjemce</w:t>
      </w:r>
    </w:p>
    <w:p w14:paraId="440B3A75" w14:textId="77777777" w:rsidR="00B30DF0" w:rsidRDefault="00B30DF0" w:rsidP="00B30DF0">
      <w:r>
        <w:t>a</w:t>
      </w:r>
    </w:p>
    <w:p w14:paraId="7DCE7889" w14:textId="77777777" w:rsidR="00B30DF0" w:rsidRPr="002B7EBC" w:rsidRDefault="00B30DF0" w:rsidP="00B30DF0">
      <w:r w:rsidRPr="002B7EBC">
        <w:t>1.2</w:t>
      </w:r>
      <w:r w:rsidRPr="002B7EBC">
        <w:tab/>
      </w:r>
      <w:r w:rsidR="006131E7" w:rsidRPr="002B7EBC">
        <w:rPr>
          <w:b/>
        </w:rPr>
        <w:t>Mikrobiologický ústav AV ČR, v.</w:t>
      </w:r>
      <w:r w:rsidR="000C32C7" w:rsidRPr="002B7EBC">
        <w:rPr>
          <w:b/>
        </w:rPr>
        <w:t xml:space="preserve"> </w:t>
      </w:r>
      <w:r w:rsidR="006131E7" w:rsidRPr="002B7EBC">
        <w:rPr>
          <w:b/>
        </w:rPr>
        <w:t>v.</w:t>
      </w:r>
      <w:r w:rsidR="000C32C7" w:rsidRPr="002B7EBC">
        <w:rPr>
          <w:b/>
        </w:rPr>
        <w:t xml:space="preserve"> </w:t>
      </w:r>
      <w:r w:rsidR="006131E7" w:rsidRPr="002B7EBC">
        <w:rPr>
          <w:b/>
        </w:rPr>
        <w:t>i</w:t>
      </w:r>
    </w:p>
    <w:p w14:paraId="74F31E65" w14:textId="0A67DE73" w:rsidR="00B30DF0" w:rsidRDefault="00B30DF0" w:rsidP="009B09D0">
      <w:pPr>
        <w:spacing w:after="0"/>
        <w:ind w:firstLine="708"/>
      </w:pPr>
      <w:r w:rsidRPr="002B7EBC">
        <w:t xml:space="preserve">Sídlo: </w:t>
      </w:r>
      <w:r w:rsidR="00424B73">
        <w:tab/>
      </w:r>
      <w:r w:rsidR="00424B73">
        <w:tab/>
      </w:r>
      <w:r w:rsidR="00424B73">
        <w:tab/>
      </w:r>
      <w:r w:rsidR="009B09D0" w:rsidRPr="002B7EBC">
        <w:t>Vídeňská 1083, 142 20 Praha 4 – Krč</w:t>
      </w:r>
    </w:p>
    <w:p w14:paraId="2DE207FF" w14:textId="7C809481" w:rsidR="00B30DF0" w:rsidRDefault="00B30DF0" w:rsidP="00B30DF0">
      <w:pPr>
        <w:spacing w:after="0"/>
        <w:ind w:left="708"/>
      </w:pPr>
      <w:r>
        <w:t xml:space="preserve">IČ: </w:t>
      </w:r>
      <w:r w:rsidR="00424B73">
        <w:tab/>
      </w:r>
      <w:r w:rsidR="00424B73">
        <w:tab/>
      </w:r>
      <w:r w:rsidR="00424B73">
        <w:tab/>
      </w:r>
      <w:r w:rsidR="009B09D0" w:rsidRPr="009B09D0">
        <w:t>61388971</w:t>
      </w:r>
    </w:p>
    <w:p w14:paraId="53598C7D" w14:textId="38B109CF" w:rsidR="00B30DF0" w:rsidRPr="00E63BF5" w:rsidRDefault="00B30DF0" w:rsidP="00B30DF0">
      <w:pPr>
        <w:spacing w:after="0"/>
        <w:ind w:left="708"/>
        <w:rPr>
          <w:highlight w:val="yellow"/>
        </w:rPr>
      </w:pPr>
      <w:r>
        <w:t xml:space="preserve">DIČ: </w:t>
      </w:r>
      <w:r w:rsidR="00424B73">
        <w:tab/>
      </w:r>
      <w:r w:rsidR="00424B73">
        <w:tab/>
      </w:r>
      <w:r w:rsidR="00424B73">
        <w:tab/>
      </w:r>
      <w:r w:rsidR="009B09D0">
        <w:t>CZ</w:t>
      </w:r>
      <w:r w:rsidR="009B09D0" w:rsidRPr="009B09D0">
        <w:t>61388971</w:t>
      </w:r>
    </w:p>
    <w:p w14:paraId="2D6F82DC" w14:textId="77777777" w:rsidR="00B30DF0" w:rsidRDefault="00B30DF0" w:rsidP="00B30DF0">
      <w:pPr>
        <w:spacing w:after="0"/>
        <w:ind w:left="708"/>
      </w:pPr>
      <w:r>
        <w:t>V rejstříku</w:t>
      </w:r>
      <w:r w:rsidR="000C32C7">
        <w:t xml:space="preserve"> veřejných výzkumných institucí</w:t>
      </w:r>
      <w:r>
        <w:t xml:space="preserve"> vedeném </w:t>
      </w:r>
      <w:r w:rsidR="000C32C7">
        <w:t xml:space="preserve">MŠMT </w:t>
      </w:r>
    </w:p>
    <w:p w14:paraId="29FBF788" w14:textId="7AD22097" w:rsidR="00B30DF0" w:rsidRDefault="00B30DF0" w:rsidP="00B30DF0">
      <w:pPr>
        <w:spacing w:after="0"/>
        <w:ind w:firstLine="708"/>
      </w:pPr>
      <w:r>
        <w:t xml:space="preserve">Bankovní spojení: </w:t>
      </w:r>
      <w:r w:rsidR="00424B73">
        <w:tab/>
      </w:r>
      <w:r w:rsidR="009B09D0" w:rsidRPr="009B09D0">
        <w:t xml:space="preserve">Komerční banka, </w:t>
      </w:r>
      <w:r w:rsidR="009B09D0">
        <w:t xml:space="preserve">a.s., Na Příkopě 33 / čp. 969, </w:t>
      </w:r>
      <w:r w:rsidR="009B09D0" w:rsidRPr="009B09D0">
        <w:t>114 07 Praha 1</w:t>
      </w:r>
    </w:p>
    <w:p w14:paraId="4253EC6E" w14:textId="2E3D33C2" w:rsidR="00B30DF0" w:rsidRDefault="00B30DF0" w:rsidP="00B30DF0">
      <w:pPr>
        <w:spacing w:after="0"/>
        <w:ind w:firstLine="708"/>
      </w:pPr>
      <w:r>
        <w:t xml:space="preserve">Číslo účtu: </w:t>
      </w:r>
      <w:r w:rsidR="00424B73">
        <w:tab/>
      </w:r>
      <w:r w:rsidR="00424B73">
        <w:tab/>
      </w:r>
      <w:r w:rsidR="009B09D0" w:rsidRPr="009B09D0">
        <w:t>2246660227/0100</w:t>
      </w:r>
    </w:p>
    <w:p w14:paraId="28A21181" w14:textId="7CF75677" w:rsidR="00B30DF0" w:rsidRDefault="00B30DF0" w:rsidP="00B30DF0">
      <w:pPr>
        <w:spacing w:after="0"/>
        <w:ind w:firstLine="708"/>
      </w:pPr>
      <w:r>
        <w:t xml:space="preserve">Statutární orgán: </w:t>
      </w:r>
      <w:r w:rsidR="00424B73">
        <w:tab/>
      </w:r>
      <w:r w:rsidR="009B09D0">
        <w:t>Ing. Jiří Hašek, CSc., ředitel</w:t>
      </w:r>
    </w:p>
    <w:p w14:paraId="6C8637A9" w14:textId="55180BBD" w:rsidR="00B30DF0" w:rsidRDefault="00B30DF0" w:rsidP="00B30DF0">
      <w:pPr>
        <w:spacing w:after="0"/>
        <w:ind w:firstLine="708"/>
      </w:pPr>
      <w:r>
        <w:t xml:space="preserve">Zástupce pro věcná jednání: </w:t>
      </w:r>
      <w:proofErr w:type="spellStart"/>
      <w:r w:rsidR="007B5C72" w:rsidRPr="007B5C72">
        <w:rPr>
          <w:highlight w:val="black"/>
        </w:rPr>
        <w:t>xxxxxxxxxxxxxxxxxxxxxxxxxx</w:t>
      </w:r>
      <w:proofErr w:type="spellEnd"/>
      <w:r w:rsidR="009B09D0">
        <w:t xml:space="preserve"> tajemník</w:t>
      </w:r>
    </w:p>
    <w:p w14:paraId="74123844" w14:textId="380EFE43" w:rsidR="00B30DF0" w:rsidRDefault="00B30DF0" w:rsidP="00B30DF0">
      <w:pPr>
        <w:spacing w:after="0"/>
        <w:ind w:firstLine="708"/>
      </w:pPr>
      <w:r>
        <w:t xml:space="preserve">Jméno a příjmení spoluřešitele: </w:t>
      </w:r>
      <w:bookmarkStart w:id="0" w:name="_GoBack"/>
      <w:bookmarkEnd w:id="0"/>
      <w:proofErr w:type="spellStart"/>
      <w:r w:rsidR="007B5C72" w:rsidRPr="007B5C72">
        <w:rPr>
          <w:highlight w:val="black"/>
        </w:rPr>
        <w:t>xxxxxxxxxxxxxxxxxxxxx</w:t>
      </w:r>
      <w:proofErr w:type="spellEnd"/>
    </w:p>
    <w:p w14:paraId="7A057BDD" w14:textId="77777777" w:rsidR="00B510C8" w:rsidRDefault="00B510C8" w:rsidP="00B30DF0">
      <w:pPr>
        <w:spacing w:after="0"/>
        <w:ind w:firstLine="708"/>
      </w:pPr>
      <w:r>
        <w:t>dále jen „další účastník“</w:t>
      </w:r>
    </w:p>
    <w:p w14:paraId="3F6DD488" w14:textId="77777777" w:rsidR="00B30DF0" w:rsidRDefault="00B30DF0" w:rsidP="00B30DF0">
      <w:pPr>
        <w:ind w:firstLine="708"/>
      </w:pPr>
    </w:p>
    <w:p w14:paraId="737F39FF" w14:textId="77777777" w:rsidR="00B30DF0" w:rsidRDefault="00B30DF0" w:rsidP="00B30DF0">
      <w:pPr>
        <w:ind w:firstLine="708"/>
        <w:rPr>
          <w:b/>
        </w:rPr>
      </w:pPr>
      <w:r w:rsidRPr="00B30DF0">
        <w:rPr>
          <w:b/>
        </w:rPr>
        <w:t>na straně druhé a dále v textu pouze jako další účastník projektu</w:t>
      </w:r>
    </w:p>
    <w:p w14:paraId="72E0EE9C" w14:textId="77777777" w:rsidR="001F7EBF" w:rsidRDefault="001F7EBF" w:rsidP="001C2736">
      <w:pPr>
        <w:ind w:firstLine="708"/>
        <w:jc w:val="both"/>
        <w:rPr>
          <w:b/>
        </w:rPr>
      </w:pPr>
    </w:p>
    <w:p w14:paraId="3A2EC3FE" w14:textId="77777777" w:rsidR="00471F0D" w:rsidRDefault="00471F0D" w:rsidP="001C2736">
      <w:pPr>
        <w:pStyle w:val="Nadpis2"/>
        <w:spacing w:before="0"/>
        <w:jc w:val="center"/>
        <w:rPr>
          <w:color w:val="auto"/>
        </w:rPr>
      </w:pPr>
      <w:r w:rsidRPr="00542A8F">
        <w:rPr>
          <w:color w:val="auto"/>
        </w:rPr>
        <w:t xml:space="preserve">Předmět </w:t>
      </w:r>
      <w:r w:rsidR="006105A6">
        <w:rPr>
          <w:color w:val="auto"/>
        </w:rPr>
        <w:t>dodatku</w:t>
      </w:r>
    </w:p>
    <w:p w14:paraId="2F21C1B7" w14:textId="77777777" w:rsidR="00AA46D7" w:rsidRDefault="00891BD9" w:rsidP="006A0D31">
      <w:pPr>
        <w:pStyle w:val="Odstavecseseznamem"/>
        <w:numPr>
          <w:ilvl w:val="0"/>
          <w:numId w:val="44"/>
        </w:numPr>
        <w:spacing w:after="0" w:line="240" w:lineRule="auto"/>
        <w:ind w:left="426" w:hanging="426"/>
        <w:jc w:val="both"/>
      </w:pPr>
      <w:r>
        <w:t>S ohledem na skutečnost, že poskytovatel poskytuje</w:t>
      </w:r>
      <w:r w:rsidR="006A0D31">
        <w:t xml:space="preserve"> výši dotace v průběhu realizace projektu průměrným procentem míry podpory za celý projekt</w:t>
      </w:r>
      <w:r w:rsidR="0064760F">
        <w:t xml:space="preserve"> vypočtené v rozpočtu projektu</w:t>
      </w:r>
      <w:r w:rsidR="006A0D31">
        <w:t xml:space="preserve">, dohodli se </w:t>
      </w:r>
      <w:r w:rsidR="006A0D31">
        <w:lastRenderedPageBreak/>
        <w:t xml:space="preserve">smluvní strany </w:t>
      </w:r>
      <w:r w:rsidR="003F4813">
        <w:t>v souladu s č</w:t>
      </w:r>
      <w:r w:rsidR="00AA46D7">
        <w:t xml:space="preserve">l. </w:t>
      </w:r>
      <w:r w:rsidR="003F4813">
        <w:t>6</w:t>
      </w:r>
      <w:r w:rsidR="00AA46D7">
        <w:t>, odstavc</w:t>
      </w:r>
      <w:r w:rsidR="003F4813">
        <w:t>em</w:t>
      </w:r>
      <w:r w:rsidR="00AA46D7">
        <w:t xml:space="preserve"> 6.</w:t>
      </w:r>
      <w:r w:rsidR="003F4813">
        <w:t xml:space="preserve">3 </w:t>
      </w:r>
      <w:r w:rsidR="0064760F">
        <w:t xml:space="preserve">smlouvy </w:t>
      </w:r>
      <w:r w:rsidR="003F4813">
        <w:t>na doplnění čl. 6, odstavce 6.2</w:t>
      </w:r>
      <w:r w:rsidR="0064760F">
        <w:t xml:space="preserve"> smlouvy</w:t>
      </w:r>
      <w:r w:rsidR="00AA46D7">
        <w:t xml:space="preserve">, </w:t>
      </w:r>
      <w:r w:rsidR="003F4813">
        <w:t>níže uvedeným</w:t>
      </w:r>
      <w:r w:rsidR="00AA46D7">
        <w:t xml:space="preserve"> textem: </w:t>
      </w:r>
    </w:p>
    <w:p w14:paraId="3D11462C" w14:textId="77777777" w:rsidR="006A0D31" w:rsidRDefault="006A0D31" w:rsidP="006A0D31">
      <w:pPr>
        <w:spacing w:after="0" w:line="240" w:lineRule="auto"/>
        <w:ind w:left="426"/>
        <w:jc w:val="both"/>
      </w:pPr>
    </w:p>
    <w:p w14:paraId="41FE2ACA" w14:textId="4F32D6EE" w:rsidR="00AA46D7" w:rsidRDefault="001C2736" w:rsidP="00424B73">
      <w:pPr>
        <w:spacing w:after="0" w:line="240" w:lineRule="auto"/>
        <w:ind w:left="426"/>
        <w:jc w:val="both"/>
      </w:pPr>
      <w:r>
        <w:t>Výše obdržených prostředků</w:t>
      </w:r>
      <w:r w:rsidR="00550294">
        <w:t xml:space="preserve"> (dotace) </w:t>
      </w:r>
      <w:r w:rsidR="003F4813">
        <w:t xml:space="preserve">za každou etapu projektu </w:t>
      </w:r>
      <w:r>
        <w:t xml:space="preserve">bude rozdělena mezi smluvní strany podle skutečné výše uznaných způsobilých výdajů </w:t>
      </w:r>
      <w:r w:rsidR="003F4813">
        <w:t xml:space="preserve">smluvních stran za danou etapu </w:t>
      </w:r>
      <w:r>
        <w:t>a</w:t>
      </w:r>
      <w:r w:rsidR="003F4813">
        <w:t xml:space="preserve"> </w:t>
      </w:r>
      <w:r>
        <w:t xml:space="preserve">míry podpory </w:t>
      </w:r>
      <w:r w:rsidR="003F4813">
        <w:t>z těchto způsobilých výdajů</w:t>
      </w:r>
      <w:r w:rsidR="00550294">
        <w:t xml:space="preserve"> </w:t>
      </w:r>
      <w:r>
        <w:t>pro jednotlivé smluvní strany</w:t>
      </w:r>
      <w:r w:rsidR="003F4813">
        <w:t xml:space="preserve"> </w:t>
      </w:r>
      <w:r w:rsidR="00550294">
        <w:t>dle rozpočtu projektu</w:t>
      </w:r>
      <w:r>
        <w:t>.</w:t>
      </w:r>
      <w:r w:rsidR="00FE38BB">
        <w:t xml:space="preserve"> </w:t>
      </w:r>
      <w:r w:rsidR="00AA46D7">
        <w:t xml:space="preserve">Pokud na straně příjemce zůstane po rozdělení dotace jednotlivým </w:t>
      </w:r>
      <w:r w:rsidR="00FE38BB">
        <w:t xml:space="preserve">smluvním </w:t>
      </w:r>
      <w:r w:rsidR="00AA46D7">
        <w:t xml:space="preserve">stranám přeplatek, bude ponechán na účtech příjemce jako závazek do příštích etap. V opačném případě, pokud </w:t>
      </w:r>
      <w:r w:rsidR="00FE38BB">
        <w:t xml:space="preserve">obdržené </w:t>
      </w:r>
      <w:r w:rsidR="00AA46D7">
        <w:t xml:space="preserve">finanční prostředky nebudou stačit na vyplacení </w:t>
      </w:r>
      <w:r>
        <w:t>obou smluvních stran</w:t>
      </w:r>
      <w:r w:rsidR="00AA46D7">
        <w:t xml:space="preserve">, </w:t>
      </w:r>
      <w:r w:rsidR="00FE38BB">
        <w:t xml:space="preserve">bude </w:t>
      </w:r>
      <w:r w:rsidR="00AA46D7">
        <w:t xml:space="preserve">přednostně vyplacen </w:t>
      </w:r>
      <w:r>
        <w:t>další účastník projektu</w:t>
      </w:r>
      <w:r w:rsidR="00AA46D7">
        <w:t xml:space="preserve"> a nedoplatek zůstane na straně příjemce.</w:t>
      </w:r>
    </w:p>
    <w:p w14:paraId="2B55201B" w14:textId="77777777" w:rsidR="001C2736" w:rsidRDefault="001C2736" w:rsidP="006A0D31">
      <w:pPr>
        <w:pStyle w:val="Odstavecseseznamem"/>
        <w:spacing w:after="0" w:line="240" w:lineRule="auto"/>
        <w:jc w:val="both"/>
      </w:pPr>
    </w:p>
    <w:p w14:paraId="7BBD754F" w14:textId="77777777" w:rsidR="00AA46D7" w:rsidRDefault="00AA46D7" w:rsidP="006A0D31">
      <w:pPr>
        <w:pStyle w:val="Odstavecseseznamem"/>
        <w:numPr>
          <w:ilvl w:val="0"/>
          <w:numId w:val="44"/>
        </w:numPr>
        <w:spacing w:after="0" w:line="240" w:lineRule="auto"/>
        <w:ind w:left="426" w:hanging="426"/>
        <w:jc w:val="both"/>
      </w:pPr>
      <w:r>
        <w:t>Ostatní ustanovení smlouvy zůstávají v platnosti.</w:t>
      </w:r>
    </w:p>
    <w:p w14:paraId="2E4A5F2C" w14:textId="77777777" w:rsidR="00891BD9" w:rsidRDefault="00891BD9" w:rsidP="00891BD9">
      <w:pPr>
        <w:pStyle w:val="Odstavecseseznamem"/>
        <w:spacing w:after="0" w:line="240" w:lineRule="auto"/>
        <w:ind w:left="426"/>
        <w:jc w:val="both"/>
      </w:pPr>
    </w:p>
    <w:p w14:paraId="7631DE0B" w14:textId="77777777" w:rsidR="001C2736" w:rsidRDefault="00AA46D7" w:rsidP="001C2736">
      <w:pPr>
        <w:pStyle w:val="Odstavecseseznamem"/>
        <w:numPr>
          <w:ilvl w:val="0"/>
          <w:numId w:val="44"/>
        </w:numPr>
        <w:spacing w:after="0" w:line="240" w:lineRule="auto"/>
        <w:ind w:left="426" w:hanging="426"/>
        <w:jc w:val="both"/>
      </w:pPr>
      <w:r>
        <w:t>Smluvní strany berou na vědomí, že tento dodatek naplňuje požadavky uvedené v zákoně č.</w:t>
      </w:r>
      <w:r w:rsidR="00891BD9">
        <w:t xml:space="preserve"> </w:t>
      </w:r>
      <w:r>
        <w:t>340/2015 Sb. a podléhá tímto povinnosti zveřejnění v registru smluv, a s tímto uveřejněním v</w:t>
      </w:r>
      <w:r w:rsidR="001C2736">
        <w:t xml:space="preserve"> zákonném rozsahu souhlasí. Smluvní strany se dohodly, že uveřejnění dodatku v</w:t>
      </w:r>
      <w:r w:rsidR="00891BD9">
        <w:t> </w:t>
      </w:r>
      <w:r w:rsidR="001C2736">
        <w:t>registru</w:t>
      </w:r>
      <w:r w:rsidR="00891BD9">
        <w:t xml:space="preserve"> </w:t>
      </w:r>
      <w:r w:rsidR="001C2736">
        <w:t>smluv provede MBÚ.</w:t>
      </w:r>
    </w:p>
    <w:p w14:paraId="72203BA3" w14:textId="77777777" w:rsidR="00891BD9" w:rsidRDefault="00891BD9" w:rsidP="00891BD9">
      <w:pPr>
        <w:pStyle w:val="Odstavecseseznamem"/>
        <w:spacing w:after="0" w:line="240" w:lineRule="auto"/>
        <w:ind w:left="426"/>
        <w:jc w:val="both"/>
      </w:pPr>
    </w:p>
    <w:p w14:paraId="599CCEEE" w14:textId="77777777" w:rsidR="006105A6" w:rsidRPr="006105A6" w:rsidRDefault="001C2736" w:rsidP="003F4813">
      <w:pPr>
        <w:spacing w:after="0" w:line="240" w:lineRule="auto"/>
        <w:ind w:left="426" w:hanging="426"/>
        <w:jc w:val="both"/>
      </w:pPr>
      <w:r>
        <w:t xml:space="preserve">4. </w:t>
      </w:r>
      <w:r w:rsidR="00891BD9">
        <w:tab/>
      </w:r>
      <w:r>
        <w:t>Tento dodatek nabývá platnosti dnem podpisu smluvních stran a účinnosti dnem uveřejnění</w:t>
      </w:r>
      <w:r w:rsidR="003F4813">
        <w:t xml:space="preserve"> </w:t>
      </w:r>
      <w:r>
        <w:t>v registru smluv.</w:t>
      </w:r>
    </w:p>
    <w:p w14:paraId="6FBB5DE5" w14:textId="77777777" w:rsidR="00542A8F" w:rsidRDefault="00542A8F" w:rsidP="00455870">
      <w:pPr>
        <w:pStyle w:val="Odstavecseseznamem"/>
        <w:jc w:val="both"/>
      </w:pPr>
      <w:bookmarkStart w:id="1" w:name="page3"/>
      <w:bookmarkStart w:id="2" w:name="page6"/>
      <w:bookmarkEnd w:id="1"/>
      <w:bookmarkEnd w:id="2"/>
    </w:p>
    <w:tbl>
      <w:tblPr>
        <w:tblStyle w:val="Prosttabulka41"/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9F5D1D" w14:paraId="0B2DF096" w14:textId="77777777" w:rsidTr="00424B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bottom"/>
          </w:tcPr>
          <w:p w14:paraId="020E0771" w14:textId="77777777" w:rsidR="009F5D1D" w:rsidRDefault="009F5D1D" w:rsidP="00AA7C18">
            <w:pPr>
              <w:rPr>
                <w:b w:val="0"/>
              </w:rPr>
            </w:pPr>
            <w:r>
              <w:rPr>
                <w:b w:val="0"/>
              </w:rPr>
              <w:t xml:space="preserve">V </w:t>
            </w:r>
            <w:r w:rsidR="006105A6">
              <w:rPr>
                <w:b w:val="0"/>
              </w:rPr>
              <w:t>Brně</w:t>
            </w:r>
            <w:r>
              <w:rPr>
                <w:b w:val="0"/>
              </w:rPr>
              <w:t xml:space="preserve"> dne </w:t>
            </w:r>
          </w:p>
        </w:tc>
        <w:tc>
          <w:tcPr>
            <w:tcW w:w="4536" w:type="dxa"/>
            <w:vAlign w:val="bottom"/>
          </w:tcPr>
          <w:p w14:paraId="6F40273B" w14:textId="77777777" w:rsidR="009F5D1D" w:rsidRDefault="009F5D1D" w:rsidP="00AA7C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V </w:t>
            </w:r>
            <w:r w:rsidR="006105A6">
              <w:rPr>
                <w:b w:val="0"/>
              </w:rPr>
              <w:t xml:space="preserve">Praze </w:t>
            </w:r>
            <w:r>
              <w:rPr>
                <w:b w:val="0"/>
              </w:rPr>
              <w:t xml:space="preserve">dne </w:t>
            </w:r>
          </w:p>
        </w:tc>
      </w:tr>
      <w:tr w:rsidR="009F5D1D" w14:paraId="625B863D" w14:textId="77777777" w:rsidTr="00424B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7C734F21" w14:textId="77777777" w:rsidR="009F5D1D" w:rsidRDefault="009F5D1D" w:rsidP="007C6636">
            <w:pPr>
              <w:rPr>
                <w:b w:val="0"/>
              </w:rPr>
            </w:pPr>
            <w:r>
              <w:rPr>
                <w:b w:val="0"/>
              </w:rPr>
              <w:t xml:space="preserve">Za </w:t>
            </w:r>
            <w:r w:rsidRPr="00C81508">
              <w:t>příjemce</w:t>
            </w:r>
          </w:p>
        </w:tc>
        <w:tc>
          <w:tcPr>
            <w:tcW w:w="4536" w:type="dxa"/>
            <w:vAlign w:val="center"/>
          </w:tcPr>
          <w:p w14:paraId="6EAF9E5F" w14:textId="77777777" w:rsidR="009F5D1D" w:rsidRDefault="009F5D1D" w:rsidP="007C6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9F5D1D">
              <w:t xml:space="preserve">Za </w:t>
            </w:r>
            <w:r>
              <w:rPr>
                <w:b/>
              </w:rPr>
              <w:t>dalšího účastníka projektu</w:t>
            </w:r>
          </w:p>
        </w:tc>
      </w:tr>
      <w:tr w:rsidR="00424B73" w14:paraId="5C939805" w14:textId="77777777" w:rsidTr="00424B73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center"/>
          </w:tcPr>
          <w:p w14:paraId="04AD1746" w14:textId="77777777" w:rsidR="00424B73" w:rsidRDefault="00424B73" w:rsidP="007C6636">
            <w:pPr>
              <w:rPr>
                <w:b w:val="0"/>
                <w:bCs w:val="0"/>
              </w:rPr>
            </w:pPr>
          </w:p>
          <w:p w14:paraId="050C560E" w14:textId="253BDD7F" w:rsidR="00424B73" w:rsidRDefault="00424B73" w:rsidP="007C6636"/>
        </w:tc>
        <w:tc>
          <w:tcPr>
            <w:tcW w:w="4536" w:type="dxa"/>
            <w:vAlign w:val="center"/>
          </w:tcPr>
          <w:p w14:paraId="454E0145" w14:textId="77777777" w:rsidR="00424B73" w:rsidRPr="009F5D1D" w:rsidRDefault="00424B73" w:rsidP="007C66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F5D1D" w14:paraId="12EABE2B" w14:textId="77777777" w:rsidTr="00424B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6" w:type="dxa"/>
            <w:vAlign w:val="bottom"/>
          </w:tcPr>
          <w:p w14:paraId="6C39C95E" w14:textId="77777777" w:rsidR="009F5D1D" w:rsidRDefault="009F5D1D" w:rsidP="007C6636">
            <w:pPr>
              <w:rPr>
                <w:b w:val="0"/>
              </w:rPr>
            </w:pPr>
            <w:r>
              <w:rPr>
                <w:b w:val="0"/>
              </w:rPr>
              <w:t>___________________________________</w:t>
            </w:r>
          </w:p>
        </w:tc>
        <w:tc>
          <w:tcPr>
            <w:tcW w:w="4536" w:type="dxa"/>
            <w:vAlign w:val="bottom"/>
          </w:tcPr>
          <w:p w14:paraId="7FEF1AF9" w14:textId="77777777" w:rsidR="009F5D1D" w:rsidRDefault="009F5D1D" w:rsidP="007C66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37901">
              <w:rPr>
                <w:bCs/>
              </w:rPr>
              <w:t>___________________________________</w:t>
            </w:r>
          </w:p>
        </w:tc>
      </w:tr>
    </w:tbl>
    <w:p w14:paraId="528E26E6" w14:textId="5FA372B0" w:rsidR="009F5D1D" w:rsidRDefault="00424B73" w:rsidP="009256D2">
      <w:pPr>
        <w:rPr>
          <w:b/>
        </w:rPr>
      </w:pPr>
      <w:r>
        <w:rPr>
          <w:b/>
        </w:rPr>
        <w:t>Mgr. Michal Boháč, Ph.D.</w:t>
      </w:r>
      <w:r w:rsidR="00656E5E">
        <w:rPr>
          <w:b/>
        </w:rPr>
        <w:tab/>
      </w:r>
      <w:r w:rsidR="00656E5E">
        <w:rPr>
          <w:b/>
        </w:rPr>
        <w:tab/>
      </w:r>
      <w:r w:rsidR="00656E5E">
        <w:rPr>
          <w:b/>
        </w:rPr>
        <w:tab/>
        <w:t xml:space="preserve">       Ing. Jiří Hašek, CSc.</w:t>
      </w:r>
    </w:p>
    <w:p w14:paraId="327736FF" w14:textId="77777777" w:rsidR="000413F7" w:rsidRDefault="000413F7" w:rsidP="009256D2">
      <w:pPr>
        <w:rPr>
          <w:b/>
        </w:rPr>
      </w:pPr>
    </w:p>
    <w:p w14:paraId="222F64E9" w14:textId="77777777" w:rsidR="00394C73" w:rsidRPr="009256D2" w:rsidRDefault="00394C73" w:rsidP="009256D2">
      <w:pPr>
        <w:rPr>
          <w:b/>
        </w:rPr>
      </w:pPr>
    </w:p>
    <w:sectPr w:rsidR="00394C73" w:rsidRPr="009256D2" w:rsidSect="00601FE5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4C662B" w16cid:durableId="20ECA6A1"/>
  <w16cid:commentId w16cid:paraId="6CA56A84" w16cid:durableId="20ECA6B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48AE4" w14:textId="77777777" w:rsidR="00E13FEB" w:rsidRDefault="00E13FEB" w:rsidP="007C6636">
      <w:pPr>
        <w:spacing w:after="0" w:line="240" w:lineRule="auto"/>
      </w:pPr>
      <w:r>
        <w:separator/>
      </w:r>
    </w:p>
  </w:endnote>
  <w:endnote w:type="continuationSeparator" w:id="0">
    <w:p w14:paraId="0D14EEED" w14:textId="77777777" w:rsidR="00E13FEB" w:rsidRDefault="00E13FEB" w:rsidP="007C6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42967410"/>
      <w:docPartObj>
        <w:docPartGallery w:val="Page Numbers (Bottom of Page)"/>
        <w:docPartUnique/>
      </w:docPartObj>
    </w:sdtPr>
    <w:sdtEndPr/>
    <w:sdtContent>
      <w:p w14:paraId="1EC7EA12" w14:textId="33478112" w:rsidR="009B09CD" w:rsidRDefault="002C32FA">
        <w:pPr>
          <w:pStyle w:val="Zpat"/>
          <w:jc w:val="center"/>
        </w:pPr>
        <w:r>
          <w:fldChar w:fldCharType="begin"/>
        </w:r>
        <w:r w:rsidR="00CB65E4">
          <w:instrText>PAGE   \* MERGEFORMAT</w:instrText>
        </w:r>
        <w:r>
          <w:fldChar w:fldCharType="separate"/>
        </w:r>
        <w:r w:rsidR="007B5C7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6B7367" w14:textId="77777777" w:rsidR="009B09CD" w:rsidRDefault="009B09CD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C7729" w14:textId="77777777" w:rsidR="00E13FEB" w:rsidRDefault="00E13FEB" w:rsidP="007C6636">
      <w:pPr>
        <w:spacing w:after="0" w:line="240" w:lineRule="auto"/>
      </w:pPr>
      <w:r>
        <w:separator/>
      </w:r>
    </w:p>
  </w:footnote>
  <w:footnote w:type="continuationSeparator" w:id="0">
    <w:p w14:paraId="1129BF72" w14:textId="77777777" w:rsidR="00E13FEB" w:rsidRDefault="00E13FEB" w:rsidP="007C66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hybridMultilevel"/>
    <w:tmpl w:val="1BEFD79E"/>
    <w:lvl w:ilvl="0" w:tplc="FFFFFFFF">
      <w:start w:val="1"/>
      <w:numFmt w:val="decimal"/>
      <w:lvlText w:val="3.%1"/>
      <w:lvlJc w:val="left"/>
    </w:lvl>
    <w:lvl w:ilvl="1" w:tplc="FFFFFFFF">
      <w:start w:val="1"/>
      <w:numFmt w:val="bullet"/>
      <w:lvlText w:val="-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6"/>
    <w:multiLevelType w:val="hybridMultilevel"/>
    <w:tmpl w:val="6B68079A"/>
    <w:lvl w:ilvl="0" w:tplc="FFFFFFFF">
      <w:start w:val="1"/>
      <w:numFmt w:val="decimal"/>
      <w:lvlText w:val="5.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7"/>
    <w:multiLevelType w:val="hybridMultilevel"/>
    <w:tmpl w:val="4E6AFB66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13"/>
    <w:multiLevelType w:val="hybridMultilevel"/>
    <w:tmpl w:val="2443A858"/>
    <w:lvl w:ilvl="0" w:tplc="FFFFFFFF">
      <w:start w:val="1"/>
      <w:numFmt w:val="decimal"/>
      <w:lvlText w:val="9.%1"/>
      <w:lvlJc w:val="left"/>
    </w:lvl>
    <w:lvl w:ilvl="1" w:tplc="FFFFFFFF">
      <w:start w:val="1"/>
      <w:numFmt w:val="decimal"/>
      <w:lvlText w:val="9.2.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14"/>
    <w:multiLevelType w:val="hybridMultilevel"/>
    <w:tmpl w:val="2D1D5AE8"/>
    <w:lvl w:ilvl="0" w:tplc="FFFFFFFF">
      <w:start w:val="1"/>
      <w:numFmt w:val="decimal"/>
      <w:lvlText w:val="%1"/>
      <w:lvlJc w:val="left"/>
    </w:lvl>
    <w:lvl w:ilvl="1" w:tplc="FFFFFFFF">
      <w:start w:val="1"/>
      <w:numFmt w:val="decimal"/>
      <w:lvlText w:val="9.3.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15"/>
    <w:multiLevelType w:val="hybridMultilevel"/>
    <w:tmpl w:val="6763845E"/>
    <w:lvl w:ilvl="0" w:tplc="FFFFFFFF">
      <w:start w:val="1"/>
      <w:numFmt w:val="decimal"/>
      <w:lvlText w:val="%1"/>
      <w:lvlJc w:val="left"/>
    </w:lvl>
    <w:lvl w:ilvl="1" w:tplc="FFFFFFFF">
      <w:start w:val="2"/>
      <w:numFmt w:val="decimal"/>
      <w:lvlText w:val="9.3.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16"/>
    <w:multiLevelType w:val="hybridMultilevel"/>
    <w:tmpl w:val="75A2A8D4"/>
    <w:lvl w:ilvl="0" w:tplc="FFFFFFFF">
      <w:start w:val="4"/>
      <w:numFmt w:val="decimal"/>
      <w:lvlText w:val="9.%1"/>
      <w:lvlJc w:val="left"/>
    </w:lvl>
    <w:lvl w:ilvl="1" w:tplc="FFFFFFFF">
      <w:start w:val="1"/>
      <w:numFmt w:val="decimal"/>
      <w:lvlText w:val="9.4.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17"/>
    <w:multiLevelType w:val="hybridMultilevel"/>
    <w:tmpl w:val="08EDBDAA"/>
    <w:lvl w:ilvl="0" w:tplc="FFFFFFFF">
      <w:start w:val="1"/>
      <w:numFmt w:val="decimal"/>
      <w:lvlText w:val="%1"/>
      <w:lvlJc w:val="left"/>
    </w:lvl>
    <w:lvl w:ilvl="1" w:tplc="FFFFFFFF">
      <w:start w:val="2"/>
      <w:numFmt w:val="decimal"/>
      <w:lvlText w:val="9.4.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18"/>
    <w:multiLevelType w:val="hybridMultilevel"/>
    <w:tmpl w:val="79838CB2"/>
    <w:lvl w:ilvl="0" w:tplc="FFFFFFFF">
      <w:start w:val="5"/>
      <w:numFmt w:val="decimal"/>
      <w:lvlText w:val="9.%1"/>
      <w:lvlJc w:val="left"/>
    </w:lvl>
    <w:lvl w:ilvl="1" w:tplc="FFFFFFFF">
      <w:start w:val="1"/>
      <w:numFmt w:val="decimal"/>
      <w:lvlText w:val="%2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8776D4"/>
    <w:multiLevelType w:val="hybridMultilevel"/>
    <w:tmpl w:val="D910FB8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4F0C6F"/>
    <w:multiLevelType w:val="multilevel"/>
    <w:tmpl w:val="6B88CC3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51D2456"/>
    <w:multiLevelType w:val="hybridMultilevel"/>
    <w:tmpl w:val="76FE5642"/>
    <w:lvl w:ilvl="0" w:tplc="746012FC">
      <w:start w:val="1"/>
      <w:numFmt w:val="decimal"/>
      <w:lvlText w:val="9.%1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3A0067"/>
    <w:multiLevelType w:val="hybridMultilevel"/>
    <w:tmpl w:val="60B68424"/>
    <w:lvl w:ilvl="0" w:tplc="FFFFFFFF">
      <w:start w:val="1"/>
      <w:numFmt w:val="decimal"/>
      <w:lvlText w:val="10.%1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870CC8"/>
    <w:multiLevelType w:val="hybridMultilevel"/>
    <w:tmpl w:val="E85814C6"/>
    <w:lvl w:ilvl="0" w:tplc="FFFFFFFF">
      <w:start w:val="1"/>
      <w:numFmt w:val="decimal"/>
      <w:lvlText w:val="6.%1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C32C54"/>
    <w:multiLevelType w:val="hybridMultilevel"/>
    <w:tmpl w:val="DA0A6D74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EB40894"/>
    <w:multiLevelType w:val="multilevel"/>
    <w:tmpl w:val="12F6EAC8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0081C60"/>
    <w:multiLevelType w:val="hybridMultilevel"/>
    <w:tmpl w:val="1A4E6C68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276056"/>
    <w:multiLevelType w:val="hybridMultilevel"/>
    <w:tmpl w:val="3F46F070"/>
    <w:lvl w:ilvl="0" w:tplc="FFFFFFFF">
      <w:start w:val="1"/>
      <w:numFmt w:val="decimal"/>
      <w:lvlText w:val="4.%1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9C251F"/>
    <w:multiLevelType w:val="multilevel"/>
    <w:tmpl w:val="7CD4300E"/>
    <w:lvl w:ilvl="0">
      <w:start w:val="1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8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80" w:hanging="1440"/>
      </w:pPr>
      <w:rPr>
        <w:rFonts w:hint="default"/>
      </w:rPr>
    </w:lvl>
  </w:abstractNum>
  <w:abstractNum w:abstractNumId="19" w15:restartNumberingAfterBreak="0">
    <w:nsid w:val="37642C8A"/>
    <w:multiLevelType w:val="hybridMultilevel"/>
    <w:tmpl w:val="C6BCD4CA"/>
    <w:lvl w:ilvl="0" w:tplc="FBC69EF8">
      <w:start w:val="1"/>
      <w:numFmt w:val="decimal"/>
      <w:lvlText w:val="9.%1"/>
      <w:lvlJc w:val="left"/>
      <w:pPr>
        <w:ind w:left="720" w:hanging="360"/>
      </w:pPr>
      <w:rPr>
        <w:b w:val="0"/>
      </w:rPr>
    </w:lvl>
    <w:lvl w:ilvl="1" w:tplc="04050019">
      <w:start w:val="1"/>
      <w:numFmt w:val="lowerLetter"/>
      <w:lvlText w:val="%2."/>
      <w:lvlJc w:val="left"/>
      <w:pPr>
        <w:ind w:left="1353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F67A0B"/>
    <w:multiLevelType w:val="hybridMultilevel"/>
    <w:tmpl w:val="A7388B70"/>
    <w:lvl w:ilvl="0" w:tplc="FFFFFFFF">
      <w:start w:val="1"/>
      <w:numFmt w:val="decimal"/>
      <w:lvlText w:val="7.%1"/>
      <w:lvlJc w:val="left"/>
      <w:pPr>
        <w:ind w:left="720" w:hanging="360"/>
      </w:pPr>
    </w:lvl>
    <w:lvl w:ilvl="1" w:tplc="FFFFFFFF">
      <w:start w:val="1"/>
      <w:numFmt w:val="decimal"/>
      <w:lvlText w:val="7.1.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B67ED"/>
    <w:multiLevelType w:val="hybridMultilevel"/>
    <w:tmpl w:val="62723464"/>
    <w:lvl w:ilvl="0" w:tplc="FFFFFFFF">
      <w:start w:val="1"/>
      <w:numFmt w:val="decimal"/>
      <w:lvlText w:val="7.%1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0E5125"/>
    <w:multiLevelType w:val="hybridMultilevel"/>
    <w:tmpl w:val="9176C9FA"/>
    <w:lvl w:ilvl="0" w:tplc="FFFFFFFF">
      <w:start w:val="1"/>
      <w:numFmt w:val="decimal"/>
      <w:lvlText w:val="9.%1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854A6D"/>
    <w:multiLevelType w:val="hybridMultilevel"/>
    <w:tmpl w:val="D7B01AD6"/>
    <w:lvl w:ilvl="0" w:tplc="FFFFFFFF">
      <w:start w:val="1"/>
      <w:numFmt w:val="decimal"/>
      <w:lvlText w:val="7.%1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E96B00"/>
    <w:multiLevelType w:val="hybridMultilevel"/>
    <w:tmpl w:val="56A42EAC"/>
    <w:lvl w:ilvl="0" w:tplc="FFFFFFFF">
      <w:start w:val="1"/>
      <w:numFmt w:val="decimal"/>
      <w:lvlText w:val="10.%1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863061"/>
    <w:multiLevelType w:val="hybridMultilevel"/>
    <w:tmpl w:val="466E4FC0"/>
    <w:lvl w:ilvl="0" w:tplc="FFFFFFFF">
      <w:start w:val="1"/>
      <w:numFmt w:val="decimal"/>
      <w:lvlText w:val="10.%1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55177"/>
    <w:multiLevelType w:val="hybridMultilevel"/>
    <w:tmpl w:val="32D6AB50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13D1E"/>
    <w:multiLevelType w:val="hybridMultilevel"/>
    <w:tmpl w:val="DFCE9856"/>
    <w:lvl w:ilvl="0" w:tplc="FFFFFFFF">
      <w:start w:val="1"/>
      <w:numFmt w:val="bullet"/>
      <w:lvlText w:val="-"/>
      <w:lvlJc w:val="left"/>
      <w:pPr>
        <w:ind w:left="1080" w:hanging="360"/>
      </w:pPr>
    </w:lvl>
    <w:lvl w:ilvl="1" w:tplc="040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BE00B5A"/>
    <w:multiLevelType w:val="multilevel"/>
    <w:tmpl w:val="7E2CE97A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F0D60B1"/>
    <w:multiLevelType w:val="hybridMultilevel"/>
    <w:tmpl w:val="63728BB0"/>
    <w:lvl w:ilvl="0" w:tplc="FFFFFFFF">
      <w:start w:val="1"/>
      <w:numFmt w:val="decimal"/>
      <w:lvlText w:val="9.%1"/>
      <w:lvlJc w:val="left"/>
      <w:pPr>
        <w:ind w:left="720" w:hanging="360"/>
      </w:pPr>
    </w:lvl>
    <w:lvl w:ilvl="1" w:tplc="FFFFFFFF">
      <w:start w:val="1"/>
      <w:numFmt w:val="decimal"/>
      <w:lvlText w:val="9.2.%2"/>
      <w:lvlJc w:val="left"/>
      <w:pPr>
        <w:ind w:left="107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EE3B2F"/>
    <w:multiLevelType w:val="hybridMultilevel"/>
    <w:tmpl w:val="FE7A38FE"/>
    <w:lvl w:ilvl="0" w:tplc="FFFFFFFF">
      <w:start w:val="1"/>
      <w:numFmt w:val="decimal"/>
      <w:lvlText w:val="5.%1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162044"/>
    <w:multiLevelType w:val="hybridMultilevel"/>
    <w:tmpl w:val="1FE84AA8"/>
    <w:lvl w:ilvl="0" w:tplc="FFFFFFFF">
      <w:start w:val="1"/>
      <w:numFmt w:val="decimal"/>
      <w:lvlText w:val="7.1.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5C821E5A"/>
    <w:multiLevelType w:val="hybridMultilevel"/>
    <w:tmpl w:val="1292E384"/>
    <w:lvl w:ilvl="0" w:tplc="FFFFFFFF">
      <w:start w:val="1"/>
      <w:numFmt w:val="decimal"/>
      <w:lvlText w:val="9.4.%1"/>
      <w:lvlJc w:val="left"/>
      <w:pPr>
        <w:ind w:left="1070" w:hanging="360"/>
      </w:pPr>
    </w:lvl>
    <w:lvl w:ilvl="1" w:tplc="04050019" w:tentative="1">
      <w:start w:val="1"/>
      <w:numFmt w:val="lowerLetter"/>
      <w:lvlText w:val="%2."/>
      <w:lvlJc w:val="left"/>
      <w:pPr>
        <w:ind w:left="1790" w:hanging="360"/>
      </w:pPr>
    </w:lvl>
    <w:lvl w:ilvl="2" w:tplc="0405001B" w:tentative="1">
      <w:start w:val="1"/>
      <w:numFmt w:val="lowerRoman"/>
      <w:lvlText w:val="%3."/>
      <w:lvlJc w:val="right"/>
      <w:pPr>
        <w:ind w:left="2510" w:hanging="180"/>
      </w:pPr>
    </w:lvl>
    <w:lvl w:ilvl="3" w:tplc="0405000F" w:tentative="1">
      <w:start w:val="1"/>
      <w:numFmt w:val="decimal"/>
      <w:lvlText w:val="%4."/>
      <w:lvlJc w:val="left"/>
      <w:pPr>
        <w:ind w:left="3230" w:hanging="360"/>
      </w:pPr>
    </w:lvl>
    <w:lvl w:ilvl="4" w:tplc="04050019" w:tentative="1">
      <w:start w:val="1"/>
      <w:numFmt w:val="lowerLetter"/>
      <w:lvlText w:val="%5."/>
      <w:lvlJc w:val="left"/>
      <w:pPr>
        <w:ind w:left="3950" w:hanging="360"/>
      </w:pPr>
    </w:lvl>
    <w:lvl w:ilvl="5" w:tplc="0405001B" w:tentative="1">
      <w:start w:val="1"/>
      <w:numFmt w:val="lowerRoman"/>
      <w:lvlText w:val="%6."/>
      <w:lvlJc w:val="right"/>
      <w:pPr>
        <w:ind w:left="4670" w:hanging="180"/>
      </w:pPr>
    </w:lvl>
    <w:lvl w:ilvl="6" w:tplc="0405000F" w:tentative="1">
      <w:start w:val="1"/>
      <w:numFmt w:val="decimal"/>
      <w:lvlText w:val="%7."/>
      <w:lvlJc w:val="left"/>
      <w:pPr>
        <w:ind w:left="5390" w:hanging="360"/>
      </w:pPr>
    </w:lvl>
    <w:lvl w:ilvl="7" w:tplc="04050019" w:tentative="1">
      <w:start w:val="1"/>
      <w:numFmt w:val="lowerLetter"/>
      <w:lvlText w:val="%8."/>
      <w:lvlJc w:val="left"/>
      <w:pPr>
        <w:ind w:left="6110" w:hanging="360"/>
      </w:pPr>
    </w:lvl>
    <w:lvl w:ilvl="8" w:tplc="0405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3" w15:restartNumberingAfterBreak="0">
    <w:nsid w:val="5E1047B1"/>
    <w:multiLevelType w:val="hybridMultilevel"/>
    <w:tmpl w:val="04D0FA8E"/>
    <w:lvl w:ilvl="0" w:tplc="FFFFFFFF">
      <w:start w:val="1"/>
      <w:numFmt w:val="decimal"/>
      <w:lvlText w:val="8.%1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DF04C4"/>
    <w:multiLevelType w:val="hybridMultilevel"/>
    <w:tmpl w:val="6728F370"/>
    <w:lvl w:ilvl="0" w:tplc="E884D296">
      <w:start w:val="1"/>
      <w:numFmt w:val="decimal"/>
      <w:lvlText w:val="11.%1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4544B"/>
    <w:multiLevelType w:val="hybridMultilevel"/>
    <w:tmpl w:val="02061CE2"/>
    <w:lvl w:ilvl="0" w:tplc="FFFFFFFF">
      <w:start w:val="1"/>
      <w:numFmt w:val="bullet"/>
      <w:lvlText w:val="-"/>
      <w:lvlJc w:val="left"/>
      <w:pPr>
        <w:ind w:left="720" w:hanging="360"/>
      </w:p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5201B"/>
    <w:multiLevelType w:val="hybridMultilevel"/>
    <w:tmpl w:val="1AB6402C"/>
    <w:lvl w:ilvl="0" w:tplc="FFFFFFFF">
      <w:start w:val="1"/>
      <w:numFmt w:val="decimal"/>
      <w:lvlText w:val="9.%1"/>
      <w:lvlJc w:val="left"/>
      <w:pPr>
        <w:ind w:left="720" w:hanging="360"/>
      </w:pPr>
    </w:lvl>
    <w:lvl w:ilvl="1" w:tplc="FFFFFFFF">
      <w:start w:val="1"/>
      <w:numFmt w:val="decimal"/>
      <w:lvlText w:val="9.3.%2"/>
      <w:lvlJc w:val="left"/>
      <w:pPr>
        <w:ind w:left="1070" w:hanging="360"/>
      </w:pPr>
    </w:lvl>
    <w:lvl w:ilvl="2" w:tplc="6C16F270">
      <w:start w:val="10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6F267D"/>
    <w:multiLevelType w:val="hybridMultilevel"/>
    <w:tmpl w:val="797E6CD0"/>
    <w:lvl w:ilvl="0" w:tplc="FFFFFFFF">
      <w:start w:val="1"/>
      <w:numFmt w:val="decimal"/>
      <w:lvlText w:val="2.%1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6B3238"/>
    <w:multiLevelType w:val="hybridMultilevel"/>
    <w:tmpl w:val="76E01422"/>
    <w:lvl w:ilvl="0" w:tplc="7FC8B98C">
      <w:start w:val="1"/>
      <w:numFmt w:val="decimal"/>
      <w:lvlText w:val="10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E9609B"/>
    <w:multiLevelType w:val="hybridMultilevel"/>
    <w:tmpl w:val="D9AE9548"/>
    <w:lvl w:ilvl="0" w:tplc="77BCFF32">
      <w:start w:val="1"/>
      <w:numFmt w:val="decimal"/>
      <w:lvlText w:val="10.%1"/>
      <w:lvlJc w:val="center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64E93"/>
    <w:multiLevelType w:val="hybridMultilevel"/>
    <w:tmpl w:val="33386B9C"/>
    <w:lvl w:ilvl="0" w:tplc="FFFFFFFF">
      <w:start w:val="1"/>
      <w:numFmt w:val="decimal"/>
      <w:lvlText w:val="7.1.%1."/>
      <w:lvlJc w:val="left"/>
      <w:pPr>
        <w:ind w:left="1068" w:hanging="360"/>
      </w:p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1" w15:restartNumberingAfterBreak="0">
    <w:nsid w:val="798C3550"/>
    <w:multiLevelType w:val="multilevel"/>
    <w:tmpl w:val="12F6EAC8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9FE54A0"/>
    <w:multiLevelType w:val="hybridMultilevel"/>
    <w:tmpl w:val="15A0F0B4"/>
    <w:lvl w:ilvl="0" w:tplc="FFFFFFFF">
      <w:start w:val="1"/>
      <w:numFmt w:val="decimal"/>
      <w:lvlText w:val="3.%1"/>
      <w:lvlJc w:val="left"/>
      <w:pPr>
        <w:ind w:left="720" w:hanging="360"/>
      </w:pPr>
    </w:lvl>
    <w:lvl w:ilvl="1" w:tplc="FFFFFFFF">
      <w:start w:val="1"/>
      <w:numFmt w:val="bullet"/>
      <w:lvlText w:val="-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392C04"/>
    <w:multiLevelType w:val="multilevel"/>
    <w:tmpl w:val="B57CFD1E"/>
    <w:lvl w:ilvl="0">
      <w:start w:val="10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A8804C0"/>
    <w:multiLevelType w:val="hybridMultilevel"/>
    <w:tmpl w:val="5F4A0758"/>
    <w:lvl w:ilvl="0" w:tplc="13089894">
      <w:start w:val="1"/>
      <w:numFmt w:val="decimal"/>
      <w:lvlText w:val="9.%1"/>
      <w:lvlJc w:val="left"/>
      <w:pPr>
        <w:ind w:left="720" w:hanging="360"/>
      </w:pPr>
      <w:rPr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0"/>
  </w:num>
  <w:num w:numId="3">
    <w:abstractNumId w:val="42"/>
  </w:num>
  <w:num w:numId="4">
    <w:abstractNumId w:val="17"/>
  </w:num>
  <w:num w:numId="5">
    <w:abstractNumId w:val="1"/>
  </w:num>
  <w:num w:numId="6">
    <w:abstractNumId w:val="2"/>
  </w:num>
  <w:num w:numId="7">
    <w:abstractNumId w:val="30"/>
  </w:num>
  <w:num w:numId="8">
    <w:abstractNumId w:val="35"/>
  </w:num>
  <w:num w:numId="9">
    <w:abstractNumId w:val="9"/>
  </w:num>
  <w:num w:numId="10">
    <w:abstractNumId w:val="26"/>
  </w:num>
  <w:num w:numId="11">
    <w:abstractNumId w:val="27"/>
  </w:num>
  <w:num w:numId="12">
    <w:abstractNumId w:val="13"/>
  </w:num>
  <w:num w:numId="13">
    <w:abstractNumId w:val="23"/>
  </w:num>
  <w:num w:numId="14">
    <w:abstractNumId w:val="20"/>
  </w:num>
  <w:num w:numId="15">
    <w:abstractNumId w:val="31"/>
  </w:num>
  <w:num w:numId="16">
    <w:abstractNumId w:val="40"/>
  </w:num>
  <w:num w:numId="17">
    <w:abstractNumId w:val="21"/>
  </w:num>
  <w:num w:numId="18">
    <w:abstractNumId w:val="10"/>
  </w:num>
  <w:num w:numId="19">
    <w:abstractNumId w:val="33"/>
  </w:num>
  <w:num w:numId="20">
    <w:abstractNumId w:val="3"/>
  </w:num>
  <w:num w:numId="21">
    <w:abstractNumId w:val="4"/>
  </w:num>
  <w:num w:numId="22">
    <w:abstractNumId w:val="5"/>
  </w:num>
  <w:num w:numId="23">
    <w:abstractNumId w:val="6"/>
  </w:num>
  <w:num w:numId="24">
    <w:abstractNumId w:val="7"/>
  </w:num>
  <w:num w:numId="25">
    <w:abstractNumId w:val="8"/>
  </w:num>
  <w:num w:numId="26">
    <w:abstractNumId w:val="44"/>
  </w:num>
  <w:num w:numId="27">
    <w:abstractNumId w:val="11"/>
  </w:num>
  <w:num w:numId="28">
    <w:abstractNumId w:val="19"/>
  </w:num>
  <w:num w:numId="29">
    <w:abstractNumId w:val="29"/>
  </w:num>
  <w:num w:numId="30">
    <w:abstractNumId w:val="36"/>
  </w:num>
  <w:num w:numId="31">
    <w:abstractNumId w:val="32"/>
  </w:num>
  <w:num w:numId="32">
    <w:abstractNumId w:val="24"/>
  </w:num>
  <w:num w:numId="33">
    <w:abstractNumId w:val="25"/>
  </w:num>
  <w:num w:numId="34">
    <w:abstractNumId w:val="12"/>
  </w:num>
  <w:num w:numId="35">
    <w:abstractNumId w:val="22"/>
  </w:num>
  <w:num w:numId="36">
    <w:abstractNumId w:val="28"/>
  </w:num>
  <w:num w:numId="37">
    <w:abstractNumId w:val="38"/>
  </w:num>
  <w:num w:numId="38">
    <w:abstractNumId w:val="43"/>
  </w:num>
  <w:num w:numId="39">
    <w:abstractNumId w:val="41"/>
  </w:num>
  <w:num w:numId="40">
    <w:abstractNumId w:val="15"/>
  </w:num>
  <w:num w:numId="41">
    <w:abstractNumId w:val="34"/>
  </w:num>
  <w:num w:numId="42">
    <w:abstractNumId w:val="39"/>
  </w:num>
  <w:num w:numId="43">
    <w:abstractNumId w:val="18"/>
  </w:num>
  <w:num w:numId="44">
    <w:abstractNumId w:val="14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jEzMbI0NDM1NzdS0lEKTi0uzszPAykwqgUAtHDB1ywAAAA="/>
  </w:docVars>
  <w:rsids>
    <w:rsidRoot w:val="00B30DF0"/>
    <w:rsid w:val="00000BA3"/>
    <w:rsid w:val="00005F38"/>
    <w:rsid w:val="00034219"/>
    <w:rsid w:val="000413F7"/>
    <w:rsid w:val="00044E93"/>
    <w:rsid w:val="0007708F"/>
    <w:rsid w:val="000C1EBC"/>
    <w:rsid w:val="000C32C7"/>
    <w:rsid w:val="000E1CC1"/>
    <w:rsid w:val="0010145E"/>
    <w:rsid w:val="0010365A"/>
    <w:rsid w:val="00106EE9"/>
    <w:rsid w:val="001164FA"/>
    <w:rsid w:val="00174366"/>
    <w:rsid w:val="001B5294"/>
    <w:rsid w:val="001C2736"/>
    <w:rsid w:val="001F7EBF"/>
    <w:rsid w:val="00206609"/>
    <w:rsid w:val="00215818"/>
    <w:rsid w:val="0023275C"/>
    <w:rsid w:val="002330CC"/>
    <w:rsid w:val="00236C60"/>
    <w:rsid w:val="002417A2"/>
    <w:rsid w:val="0025728E"/>
    <w:rsid w:val="00266C4D"/>
    <w:rsid w:val="002738CA"/>
    <w:rsid w:val="00273B9A"/>
    <w:rsid w:val="00283B97"/>
    <w:rsid w:val="00296992"/>
    <w:rsid w:val="00297289"/>
    <w:rsid w:val="002B7EBC"/>
    <w:rsid w:val="002C32FA"/>
    <w:rsid w:val="002C499B"/>
    <w:rsid w:val="002D1F17"/>
    <w:rsid w:val="002E39DC"/>
    <w:rsid w:val="0031023C"/>
    <w:rsid w:val="00326498"/>
    <w:rsid w:val="00354778"/>
    <w:rsid w:val="00365450"/>
    <w:rsid w:val="00365829"/>
    <w:rsid w:val="00394C73"/>
    <w:rsid w:val="003A0FCC"/>
    <w:rsid w:val="003B44A5"/>
    <w:rsid w:val="003B5255"/>
    <w:rsid w:val="003C31C9"/>
    <w:rsid w:val="003F3A02"/>
    <w:rsid w:val="003F4813"/>
    <w:rsid w:val="003F5C07"/>
    <w:rsid w:val="00424B73"/>
    <w:rsid w:val="00430005"/>
    <w:rsid w:val="00432F2A"/>
    <w:rsid w:val="0043558D"/>
    <w:rsid w:val="004533F0"/>
    <w:rsid w:val="00455870"/>
    <w:rsid w:val="00471F0D"/>
    <w:rsid w:val="00480395"/>
    <w:rsid w:val="004907EB"/>
    <w:rsid w:val="004B3BE1"/>
    <w:rsid w:val="0051085E"/>
    <w:rsid w:val="0051392B"/>
    <w:rsid w:val="00525F61"/>
    <w:rsid w:val="00535D34"/>
    <w:rsid w:val="00542A8F"/>
    <w:rsid w:val="00543AD9"/>
    <w:rsid w:val="00550294"/>
    <w:rsid w:val="005615C0"/>
    <w:rsid w:val="00566264"/>
    <w:rsid w:val="0057783A"/>
    <w:rsid w:val="0059122D"/>
    <w:rsid w:val="005B047D"/>
    <w:rsid w:val="005D10A1"/>
    <w:rsid w:val="005F56AA"/>
    <w:rsid w:val="00601FE5"/>
    <w:rsid w:val="0060335F"/>
    <w:rsid w:val="006105A6"/>
    <w:rsid w:val="006131E7"/>
    <w:rsid w:val="00623E59"/>
    <w:rsid w:val="006365A1"/>
    <w:rsid w:val="0064760F"/>
    <w:rsid w:val="00651069"/>
    <w:rsid w:val="00656E5E"/>
    <w:rsid w:val="0066569E"/>
    <w:rsid w:val="006920D8"/>
    <w:rsid w:val="006A0D31"/>
    <w:rsid w:val="006B43CE"/>
    <w:rsid w:val="006B7192"/>
    <w:rsid w:val="006D3A61"/>
    <w:rsid w:val="006D7F7B"/>
    <w:rsid w:val="006E2C30"/>
    <w:rsid w:val="006E3E8D"/>
    <w:rsid w:val="006E5538"/>
    <w:rsid w:val="00715981"/>
    <w:rsid w:val="0071672B"/>
    <w:rsid w:val="007243E0"/>
    <w:rsid w:val="00736C82"/>
    <w:rsid w:val="0074571B"/>
    <w:rsid w:val="0075165C"/>
    <w:rsid w:val="007577BF"/>
    <w:rsid w:val="00760120"/>
    <w:rsid w:val="007808A8"/>
    <w:rsid w:val="00786BC0"/>
    <w:rsid w:val="007B5C72"/>
    <w:rsid w:val="007C23EC"/>
    <w:rsid w:val="007C6636"/>
    <w:rsid w:val="008164EA"/>
    <w:rsid w:val="008222C5"/>
    <w:rsid w:val="00832932"/>
    <w:rsid w:val="00891BD9"/>
    <w:rsid w:val="00895DA0"/>
    <w:rsid w:val="008B1280"/>
    <w:rsid w:val="008B67AA"/>
    <w:rsid w:val="008D6C30"/>
    <w:rsid w:val="008E46A3"/>
    <w:rsid w:val="00914F8A"/>
    <w:rsid w:val="009176D6"/>
    <w:rsid w:val="00921C93"/>
    <w:rsid w:val="009256D2"/>
    <w:rsid w:val="009442D3"/>
    <w:rsid w:val="00953ED1"/>
    <w:rsid w:val="00956240"/>
    <w:rsid w:val="009647D4"/>
    <w:rsid w:val="009813F7"/>
    <w:rsid w:val="009A58DC"/>
    <w:rsid w:val="009B09CD"/>
    <w:rsid w:val="009B09D0"/>
    <w:rsid w:val="009D1AA5"/>
    <w:rsid w:val="009F5D1D"/>
    <w:rsid w:val="00A11E94"/>
    <w:rsid w:val="00A15C68"/>
    <w:rsid w:val="00A45EA8"/>
    <w:rsid w:val="00A503EA"/>
    <w:rsid w:val="00A55EC4"/>
    <w:rsid w:val="00A67744"/>
    <w:rsid w:val="00A80381"/>
    <w:rsid w:val="00AA46D7"/>
    <w:rsid w:val="00AA6505"/>
    <w:rsid w:val="00AA7C18"/>
    <w:rsid w:val="00AF427F"/>
    <w:rsid w:val="00B20AC1"/>
    <w:rsid w:val="00B30DF0"/>
    <w:rsid w:val="00B30F0C"/>
    <w:rsid w:val="00B366D5"/>
    <w:rsid w:val="00B372E4"/>
    <w:rsid w:val="00B45D56"/>
    <w:rsid w:val="00B510C8"/>
    <w:rsid w:val="00B62956"/>
    <w:rsid w:val="00B649C8"/>
    <w:rsid w:val="00B8187B"/>
    <w:rsid w:val="00B81F3B"/>
    <w:rsid w:val="00B86A06"/>
    <w:rsid w:val="00BB5692"/>
    <w:rsid w:val="00BD66E8"/>
    <w:rsid w:val="00BD7026"/>
    <w:rsid w:val="00C006C3"/>
    <w:rsid w:val="00C078A8"/>
    <w:rsid w:val="00C26D11"/>
    <w:rsid w:val="00C5014F"/>
    <w:rsid w:val="00C7243D"/>
    <w:rsid w:val="00C81508"/>
    <w:rsid w:val="00C90360"/>
    <w:rsid w:val="00C90D91"/>
    <w:rsid w:val="00C941E8"/>
    <w:rsid w:val="00CA08A7"/>
    <w:rsid w:val="00CA1D71"/>
    <w:rsid w:val="00CA56FD"/>
    <w:rsid w:val="00CB1C92"/>
    <w:rsid w:val="00CB65E4"/>
    <w:rsid w:val="00CD0BA1"/>
    <w:rsid w:val="00CF3401"/>
    <w:rsid w:val="00D029F6"/>
    <w:rsid w:val="00D07308"/>
    <w:rsid w:val="00D201C3"/>
    <w:rsid w:val="00D37901"/>
    <w:rsid w:val="00D475FE"/>
    <w:rsid w:val="00D505BC"/>
    <w:rsid w:val="00D51C42"/>
    <w:rsid w:val="00D53880"/>
    <w:rsid w:val="00D57E00"/>
    <w:rsid w:val="00D72D80"/>
    <w:rsid w:val="00DF7525"/>
    <w:rsid w:val="00E13FEB"/>
    <w:rsid w:val="00E27A75"/>
    <w:rsid w:val="00E42869"/>
    <w:rsid w:val="00E47D51"/>
    <w:rsid w:val="00E5531E"/>
    <w:rsid w:val="00E635E6"/>
    <w:rsid w:val="00E63BF5"/>
    <w:rsid w:val="00E67FA4"/>
    <w:rsid w:val="00E7071E"/>
    <w:rsid w:val="00E9163A"/>
    <w:rsid w:val="00EA12C0"/>
    <w:rsid w:val="00EA50BF"/>
    <w:rsid w:val="00EB73E8"/>
    <w:rsid w:val="00EC2A0C"/>
    <w:rsid w:val="00ED4CEC"/>
    <w:rsid w:val="00EF35D0"/>
    <w:rsid w:val="00F0201B"/>
    <w:rsid w:val="00F06BCD"/>
    <w:rsid w:val="00F12BA0"/>
    <w:rsid w:val="00F214C4"/>
    <w:rsid w:val="00F32913"/>
    <w:rsid w:val="00F41370"/>
    <w:rsid w:val="00F449E7"/>
    <w:rsid w:val="00F8125B"/>
    <w:rsid w:val="00F90CC3"/>
    <w:rsid w:val="00FB10E0"/>
    <w:rsid w:val="00FE38BB"/>
    <w:rsid w:val="00FE5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6A89D5"/>
  <w15:docId w15:val="{CF983F60-8E6C-4303-83D4-33338B802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01FE5"/>
  </w:style>
  <w:style w:type="paragraph" w:styleId="Nadpis1">
    <w:name w:val="heading 1"/>
    <w:basedOn w:val="Normln"/>
    <w:next w:val="Normln"/>
    <w:link w:val="Nadpis1Char"/>
    <w:uiPriority w:val="9"/>
    <w:qFormat/>
    <w:rsid w:val="00471F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71F0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471F0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471F0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471F0D"/>
    <w:pPr>
      <w:ind w:left="720"/>
      <w:contextualSpacing/>
    </w:pPr>
  </w:style>
  <w:style w:type="table" w:styleId="Mkatabulky">
    <w:name w:val="Table Grid"/>
    <w:basedOn w:val="Normlntabulka"/>
    <w:uiPriority w:val="39"/>
    <w:rsid w:val="009F5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rosttabulka41">
    <w:name w:val="Prostá tabulka 41"/>
    <w:basedOn w:val="Normlntabulka"/>
    <w:uiPriority w:val="44"/>
    <w:rsid w:val="009F5D1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Zhlav">
    <w:name w:val="header"/>
    <w:basedOn w:val="Normln"/>
    <w:link w:val="ZhlavChar"/>
    <w:uiPriority w:val="99"/>
    <w:unhideWhenUsed/>
    <w:rsid w:val="007C66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7C6636"/>
  </w:style>
  <w:style w:type="paragraph" w:styleId="Zpat">
    <w:name w:val="footer"/>
    <w:basedOn w:val="Normln"/>
    <w:link w:val="ZpatChar"/>
    <w:uiPriority w:val="99"/>
    <w:unhideWhenUsed/>
    <w:rsid w:val="007C663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7C6636"/>
  </w:style>
  <w:style w:type="character" w:styleId="Odkaznakoment">
    <w:name w:val="annotation reference"/>
    <w:basedOn w:val="Standardnpsmoodstavce"/>
    <w:uiPriority w:val="99"/>
    <w:semiHidden/>
    <w:unhideWhenUsed/>
    <w:rsid w:val="0003421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34219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3421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3421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3421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342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34219"/>
    <w:rPr>
      <w:rFonts w:ascii="Tahoma" w:hAnsi="Tahoma" w:cs="Tahoma"/>
      <w:sz w:val="16"/>
      <w:szCs w:val="16"/>
    </w:rPr>
  </w:style>
  <w:style w:type="paragraph" w:styleId="Revize">
    <w:name w:val="Revision"/>
    <w:hidden/>
    <w:uiPriority w:val="99"/>
    <w:semiHidden/>
    <w:rsid w:val="002B7E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6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5F7FE-8D12-4997-A2F0-B3C45891B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6</Words>
  <Characters>2455</Characters>
  <Application>Microsoft Office Word</Application>
  <DocSecurity>0</DocSecurity>
  <Lines>20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Oslovení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z 06</dc:creator>
  <cp:lastModifiedBy>Čudová Lucie</cp:lastModifiedBy>
  <cp:revision>3</cp:revision>
  <cp:lastPrinted>2018-10-23T09:32:00Z</cp:lastPrinted>
  <dcterms:created xsi:type="dcterms:W3CDTF">2019-08-01T12:06:00Z</dcterms:created>
  <dcterms:modified xsi:type="dcterms:W3CDTF">2019-08-01T12:08:00Z</dcterms:modified>
</cp:coreProperties>
</file>